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438B8AEE" w:rsidR="00552F25" w:rsidRDefault="00AC7637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June 6</w:t>
      </w:r>
      <w:r w:rsidRPr="00AC7637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044E728B" w14:textId="7FA0D844" w:rsidR="008521B3" w:rsidRPr="008521B3" w:rsidRDefault="00AC7637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 Police Department</w:t>
      </w:r>
    </w:p>
    <w:p w14:paraId="508CFF29" w14:textId="1BC8AEF8" w:rsidR="008521B3" w:rsidRPr="008521B3" w:rsidRDefault="00AC7637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200 S Main St</w:t>
      </w:r>
    </w:p>
    <w:p w14:paraId="075167EF" w14:textId="32892770" w:rsidR="008521B3" w:rsidRDefault="00AC7637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, CO 8100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01A6718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2F5CD5D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13</w:t>
      </w:r>
      <w:r w:rsidR="003100A4" w:rsidRPr="00161650">
        <w:rPr>
          <w:rFonts w:ascii="Times New Roman" w:eastAsia="Times New Roman" w:hAnsi="Times New Roman"/>
          <w:sz w:val="32"/>
          <w:szCs w:val="32"/>
        </w:rPr>
        <w:t>5,334.48</w:t>
      </w:r>
    </w:p>
    <w:p w14:paraId="383DC924" w14:textId="48C6236D" w:rsidR="008B5EEC" w:rsidRDefault="00AC7637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 xml:space="preserve">Shotgun Instructor ($13,908.80), AR15 </w:t>
      </w:r>
      <w:proofErr w:type="spellStart"/>
      <w:r>
        <w:rPr>
          <w:rFonts w:ascii="Times New Roman" w:eastAsia="Times New Roman" w:hAnsi="Times New Roman"/>
          <w:sz w:val="32"/>
          <w:szCs w:val="32"/>
        </w:rPr>
        <w:t>Armerors</w:t>
      </w:r>
      <w:proofErr w:type="spellEnd"/>
      <w:r>
        <w:rPr>
          <w:rFonts w:ascii="Times New Roman" w:eastAsia="Times New Roman" w:hAnsi="Times New Roman"/>
          <w:sz w:val="32"/>
          <w:szCs w:val="32"/>
        </w:rPr>
        <w:t xml:space="preserve"> ($7112.06), 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Train the </w:t>
      </w:r>
      <w:proofErr w:type="gramStart"/>
      <w:r w:rsidR="00F03C7D">
        <w:rPr>
          <w:rFonts w:ascii="Times New Roman" w:eastAsia="Times New Roman" w:hAnsi="Times New Roman"/>
          <w:sz w:val="32"/>
          <w:szCs w:val="32"/>
        </w:rPr>
        <w:t>Trainer(</w:t>
      </w:r>
      <w:proofErr w:type="gramEnd"/>
      <w:r w:rsidR="00F03C7D">
        <w:rPr>
          <w:rFonts w:ascii="Times New Roman" w:eastAsia="Times New Roman" w:hAnsi="Times New Roman"/>
          <w:sz w:val="32"/>
          <w:szCs w:val="32"/>
        </w:rPr>
        <w:t>$)</w:t>
      </w:r>
      <w:r w:rsidR="003F57CA">
        <w:rPr>
          <w:rFonts w:ascii="Times New Roman" w:eastAsia="Times New Roman" w:hAnsi="Times New Roman"/>
          <w:sz w:val="32"/>
          <w:szCs w:val="32"/>
        </w:rPr>
        <w:t>, Spanish for LE($)</w:t>
      </w:r>
    </w:p>
    <w:p w14:paraId="0E8010FC" w14:textId="066AA1F6" w:rsidR="008B5EEC" w:rsidRPr="00E229FD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E229FD">
        <w:rPr>
          <w:rFonts w:ascii="Times New Roman" w:eastAsia="Times New Roman" w:hAnsi="Times New Roman"/>
          <w:sz w:val="32"/>
          <w:szCs w:val="32"/>
        </w:rPr>
        <w:t>Balance $</w:t>
      </w:r>
      <w:r w:rsidR="00364602">
        <w:rPr>
          <w:rFonts w:ascii="Times New Roman" w:eastAsia="Times New Roman" w:hAnsi="Times New Roman"/>
          <w:sz w:val="32"/>
          <w:szCs w:val="32"/>
        </w:rPr>
        <w:t>16,139.20</w:t>
      </w:r>
      <w:r w:rsidR="00F16904" w:rsidRPr="00E229F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375AC6BF" w14:textId="6211D341" w:rsidR="008B6505" w:rsidRDefault="00F6410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9C764D" w:rsidRPr="00161650">
        <w:rPr>
          <w:rFonts w:ascii="Times New Roman" w:eastAsia="Times New Roman" w:hAnsi="Times New Roman"/>
          <w:sz w:val="32"/>
          <w:szCs w:val="32"/>
        </w:rPr>
        <w:t>68,835</w:t>
      </w:r>
    </w:p>
    <w:p w14:paraId="60E2433F" w14:textId="42685661" w:rsidR="00AC7637" w:rsidRDefault="005464D6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Bought 9mm ($1352), 18” Trailer ($6450), Breaching Door ($3454.23), Trailer material ($176.98), Fuel ($326.79), bedliner ($550)</w:t>
      </w:r>
      <w:r w:rsidR="00F03C7D">
        <w:rPr>
          <w:rFonts w:ascii="Times New Roman" w:eastAsia="Times New Roman" w:hAnsi="Times New Roman"/>
          <w:sz w:val="32"/>
          <w:szCs w:val="32"/>
        </w:rPr>
        <w:t>, steel target ($273.99)</w:t>
      </w:r>
    </w:p>
    <w:p w14:paraId="6F121C1C" w14:textId="43D40D8B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9470F1">
        <w:rPr>
          <w:rFonts w:ascii="Times New Roman" w:eastAsia="Times New Roman" w:hAnsi="Times New Roman"/>
          <w:sz w:val="32"/>
          <w:szCs w:val="32"/>
        </w:rPr>
        <w:t>744.29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000174BC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34,656.52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7B2C73AB" w:rsidR="008C6CAB" w:rsidRDefault="00DD5D48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</w:t>
      </w:r>
      <w:r w:rsidR="00DF3515">
        <w:rPr>
          <w:rFonts w:ascii="Times New Roman" w:eastAsia="Times New Roman" w:hAnsi="Times New Roman"/>
          <w:sz w:val="32"/>
          <w:szCs w:val="32"/>
        </w:rPr>
        <w:t>0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 w:rsidR="005464D6">
        <w:rPr>
          <w:rFonts w:ascii="Times New Roman" w:eastAsia="Times New Roman" w:hAnsi="Times New Roman"/>
          <w:sz w:val="32"/>
          <w:szCs w:val="32"/>
        </w:rPr>
        <w:t>May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 </w:t>
      </w:r>
      <w:r w:rsidR="00000C44">
        <w:rPr>
          <w:rFonts w:ascii="Times New Roman" w:eastAsia="Times New Roman" w:hAnsi="Times New Roman"/>
          <w:sz w:val="32"/>
          <w:szCs w:val="32"/>
        </w:rPr>
        <w:t>($</w:t>
      </w:r>
      <w:r w:rsidR="005464D6">
        <w:rPr>
          <w:rFonts w:ascii="Times New Roman" w:eastAsia="Times New Roman" w:hAnsi="Times New Roman"/>
          <w:sz w:val="32"/>
          <w:szCs w:val="32"/>
        </w:rPr>
        <w:t>4349</w:t>
      </w:r>
      <w:r w:rsidR="00000C44">
        <w:rPr>
          <w:rFonts w:ascii="Times New Roman" w:eastAsia="Times New Roman" w:hAnsi="Times New Roman"/>
          <w:sz w:val="32"/>
          <w:szCs w:val="32"/>
        </w:rPr>
        <w:t>)</w:t>
      </w:r>
    </w:p>
    <w:p w14:paraId="3739FF72" w14:textId="391869A9" w:rsidR="00DF3515" w:rsidRPr="00161650" w:rsidRDefault="00DF3515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Moved $2032.39</w:t>
      </w:r>
      <w:r w:rsidR="005464D6">
        <w:rPr>
          <w:rFonts w:ascii="Times New Roman" w:eastAsia="Times New Roman" w:hAnsi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/>
          <w:sz w:val="32"/>
          <w:szCs w:val="32"/>
        </w:rPr>
        <w:t>from Training to cover scholarship requests</w:t>
      </w:r>
    </w:p>
    <w:p w14:paraId="0ED0A68D" w14:textId="42431C78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5464D6">
        <w:rPr>
          <w:rFonts w:ascii="Times New Roman" w:eastAsia="Times New Roman" w:hAnsi="Times New Roman"/>
          <w:sz w:val="32"/>
          <w:szCs w:val="32"/>
        </w:rPr>
        <w:t>13</w:t>
      </w:r>
      <w:r w:rsidR="00B01C3F">
        <w:rPr>
          <w:rFonts w:ascii="Times New Roman" w:eastAsia="Times New Roman" w:hAnsi="Times New Roman"/>
          <w:sz w:val="32"/>
          <w:szCs w:val="32"/>
        </w:rPr>
        <w:t>9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28D232F" w14:textId="04A7A21E" w:rsidR="003F57CA" w:rsidRDefault="003F57C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Remaining $5,513.71</w:t>
      </w:r>
      <w:bookmarkStart w:id="0" w:name="_GoBack"/>
      <w:bookmarkEnd w:id="0"/>
    </w:p>
    <w:p w14:paraId="00CC053D" w14:textId="2DF1A27F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9F39CFE" w14:textId="6675A039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drawing>
          <wp:inline distT="0" distB="0" distL="0" distR="0" wp14:anchorId="4990A284" wp14:editId="4CB78CCD">
            <wp:extent cx="5772150" cy="4386264"/>
            <wp:effectExtent l="38100" t="38100" r="95250" b="9080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7523414" w14:textId="77777777" w:rsidR="00D72BFA" w:rsidRPr="00161650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6B805B31" w14:textId="24AAACDF" w:rsidR="00A50888" w:rsidRDefault="00A50888" w:rsidP="00F64102">
      <w:pPr>
        <w:spacing w:after="0" w:line="240" w:lineRule="auto"/>
        <w:rPr>
          <w:rFonts w:cs="Calibri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19A03038" w14:textId="77777777" w:rsidR="00DF3515" w:rsidRPr="00DF3515" w:rsidRDefault="00DF3515" w:rsidP="00DF3515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FY20 Application has been submitted (22 classes)</w:t>
      </w:r>
    </w:p>
    <w:p w14:paraId="1F874204" w14:textId="31668127" w:rsidR="00F16904" w:rsidRPr="00DF3515" w:rsidRDefault="00DF3515" w:rsidP="00DF3515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DF3515">
        <w:rPr>
          <w:rFonts w:ascii="Times New Roman" w:hAnsi="Times New Roman"/>
          <w:sz w:val="32"/>
          <w:szCs w:val="32"/>
        </w:rPr>
        <w:t>Bought trailer and breaching door on FY19</w:t>
      </w:r>
    </w:p>
    <w:p w14:paraId="30B3F312" w14:textId="0280D418" w:rsidR="005464D6" w:rsidRPr="005464D6" w:rsidRDefault="00DF3515" w:rsidP="00ED08C3">
      <w:pPr>
        <w:pStyle w:val="ListParagraph"/>
        <w:numPr>
          <w:ilvl w:val="0"/>
          <w:numId w:val="31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5464D6">
        <w:rPr>
          <w:rFonts w:ascii="Times New Roman" w:hAnsi="Times New Roman"/>
          <w:sz w:val="32"/>
          <w:szCs w:val="32"/>
        </w:rPr>
        <w:t>Voted to have Bruce Briscoe take over Janie Anderson’s spot on the Board as a Voting Member.</w:t>
      </w:r>
    </w:p>
    <w:p w14:paraId="235550AF" w14:textId="77777777" w:rsidR="005464D6" w:rsidRPr="005464D6" w:rsidRDefault="005464D6" w:rsidP="005464D6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7753BA2B" w14:textId="0E781B17" w:rsidR="000A106D" w:rsidRPr="00B01C3F" w:rsidRDefault="00820E5B" w:rsidP="00B01C3F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0F56940A" w14:textId="58EC25F8" w:rsidR="0024757F" w:rsidRPr="00DF3515" w:rsidRDefault="00DF3515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Survitec Wall System was ordered </w:t>
      </w:r>
    </w:p>
    <w:p w14:paraId="76797AD9" w14:textId="610A1BE2" w:rsidR="00DF3515" w:rsidRPr="00DF3515" w:rsidRDefault="00DF3515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Haven’t heard back from POST yet on FY20.  </w:t>
      </w:r>
    </w:p>
    <w:p w14:paraId="5BDC90FB" w14:textId="4B583E87" w:rsidR="00DF3515" w:rsidRPr="00B416C4" w:rsidRDefault="00B416C4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Interest in a 2-day MRAP class in Florence (free, may pay for snacks)</w:t>
      </w:r>
    </w:p>
    <w:p w14:paraId="13639245" w14:textId="14DCA87B" w:rsidR="00B416C4" w:rsidRPr="0024757F" w:rsidRDefault="00D7336A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proofErr w:type="spellStart"/>
      <w:r>
        <w:rPr>
          <w:rFonts w:ascii="Times New Roman" w:hAnsi="Times New Roman"/>
          <w:sz w:val="32"/>
          <w:szCs w:val="32"/>
        </w:rPr>
        <w:t>Febuary</w:t>
      </w:r>
      <w:proofErr w:type="spellEnd"/>
      <w:r w:rsidR="007A6B69">
        <w:rPr>
          <w:rFonts w:ascii="Times New Roman" w:hAnsi="Times New Roman"/>
          <w:sz w:val="32"/>
          <w:szCs w:val="32"/>
        </w:rPr>
        <w:t>-June meeting locations</w:t>
      </w:r>
    </w:p>
    <w:p w14:paraId="733A173B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2BBBDD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B7E44E0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D5B826A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A6F982" w14:textId="46E168F1" w:rsidR="00F16904" w:rsidRDefault="00F1690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083C515" w14:textId="77777777" w:rsidR="001E6BF4" w:rsidRDefault="001E6BF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7E7B0C76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10BEB038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28686D0E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B01C3F">
        <w:rPr>
          <w:rFonts w:ascii="Times New Roman" w:eastAsia="Times New Roman" w:hAnsi="Times New Roman"/>
          <w:sz w:val="32"/>
          <w:szCs w:val="32"/>
        </w:rPr>
        <w:t>1390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528669661"/>
    </w:p>
    <w:bookmarkEnd w:id="1"/>
    <w:p w14:paraId="4FAB88B1" w14:textId="77777777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>
        <w:rPr>
          <w:rFonts w:ascii="Times New Roman" w:hAnsi="Times New Roman"/>
          <w:b/>
          <w:sz w:val="24"/>
          <w:szCs w:val="24"/>
        </w:rPr>
        <w:t>Founti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02A7BE8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ark Cristiani</w:t>
      </w:r>
    </w:p>
    <w:p w14:paraId="7845EF4D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Command College</w:t>
      </w:r>
    </w:p>
    <w:p w14:paraId="2DFA5323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4256A1">
        <w:rPr>
          <w:rFonts w:ascii="Times New Roman" w:hAnsi="Times New Roman"/>
          <w:sz w:val="24"/>
          <w:szCs w:val="24"/>
        </w:rPr>
        <w:t>2/26/19</w:t>
      </w:r>
    </w:p>
    <w:p w14:paraId="77544159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765BF92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ro State Univ. Denver</w:t>
      </w:r>
    </w:p>
    <w:p w14:paraId="417236E4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55B0AE0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612382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006384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DF69FD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18FE63B8" wp14:editId="7244559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9E1EB98" w14:textId="0508F862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E63B8" id="Rectangle 7" o:spid="_x0000_s1026" style="position:absolute;left:0;text-align:left;margin-left:267.75pt;margin-top:2.4pt;width:151.8pt;height:34.2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aNudYegIAAPw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59E1EB98" w14:textId="0508F862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95EA943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F9044FB" w14:textId="146F7C1C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300</w:t>
      </w:r>
    </w:p>
    <w:p w14:paraId="6CB3429F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40FCE1D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D630E38" w14:textId="77777777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C255276" w14:textId="77777777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>
        <w:rPr>
          <w:rFonts w:ascii="Times New Roman" w:hAnsi="Times New Roman"/>
          <w:b/>
          <w:sz w:val="24"/>
          <w:szCs w:val="24"/>
        </w:rPr>
        <w:t>Founti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7ED943B8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att Racine</w:t>
      </w:r>
    </w:p>
    <w:p w14:paraId="7007D54A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Command College</w:t>
      </w:r>
    </w:p>
    <w:p w14:paraId="778E6400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4256A1">
        <w:rPr>
          <w:rFonts w:ascii="Times New Roman" w:hAnsi="Times New Roman"/>
          <w:sz w:val="24"/>
          <w:szCs w:val="24"/>
        </w:rPr>
        <w:t>2/26/19</w:t>
      </w:r>
    </w:p>
    <w:p w14:paraId="2C9F5866" w14:textId="77777777" w:rsidR="00112B42" w:rsidRPr="004256A1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780F1964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ro State Univ. Denver</w:t>
      </w:r>
    </w:p>
    <w:p w14:paraId="764E177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2CE67603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04A25D6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79A46ED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49FD72D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2949A8F" wp14:editId="59FA40F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180FCB" w14:textId="5094E7EC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49A8F" id="Rectangle 18" o:spid="_x0000_s1027" style="position:absolute;left:0;text-align:left;margin-left:267.75pt;margin-top:2.4pt;width:151.8pt;height:34.2pt;z-index:-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SwFeQ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LYBLAV5AgAA/g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4B180FCB" w14:textId="5094E7EC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30EB477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62DE7E9" w14:textId="33E32E83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300</w:t>
      </w:r>
    </w:p>
    <w:p w14:paraId="1A26B5B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A158EFC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081B3629" w14:textId="3A7E2234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3F2FC56" w14:textId="6BC721BE" w:rsidR="00D7336A" w:rsidRDefault="00D7336A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1666032" w14:textId="5F8546D6" w:rsidR="00D7336A" w:rsidRDefault="00D7336A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6FB766E" w14:textId="77777777" w:rsidR="00D7336A" w:rsidRDefault="00D7336A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6F989DB" w14:textId="48DC256E" w:rsidR="00112B42" w:rsidRPr="00D7336A" w:rsidRDefault="00112B42" w:rsidP="00D7336A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D7336A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 w:rsidRPr="00D7336A">
        <w:rPr>
          <w:rFonts w:ascii="Times New Roman" w:hAnsi="Times New Roman"/>
          <w:b/>
          <w:sz w:val="24"/>
          <w:szCs w:val="24"/>
        </w:rPr>
        <w:t>Fountian</w:t>
      </w:r>
      <w:proofErr w:type="spellEnd"/>
      <w:r w:rsidRPr="00D7336A">
        <w:rPr>
          <w:rFonts w:ascii="Times New Roman" w:hAnsi="Times New Roman"/>
          <w:b/>
          <w:sz w:val="24"/>
          <w:szCs w:val="24"/>
        </w:rPr>
        <w:t xml:space="preserve"> PD</w:t>
      </w:r>
    </w:p>
    <w:p w14:paraId="7E2A4A8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4256A1">
        <w:rPr>
          <w:rFonts w:ascii="Times New Roman" w:hAnsi="Times New Roman"/>
          <w:sz w:val="24"/>
          <w:szCs w:val="24"/>
        </w:rPr>
        <w:t>Danica McGee</w:t>
      </w:r>
    </w:p>
    <w:p w14:paraId="377B2C09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Command College</w:t>
      </w:r>
    </w:p>
    <w:p w14:paraId="0B553841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4256A1">
        <w:rPr>
          <w:rFonts w:ascii="Times New Roman" w:hAnsi="Times New Roman"/>
          <w:sz w:val="24"/>
          <w:szCs w:val="24"/>
        </w:rPr>
        <w:t>2/26/19</w:t>
      </w:r>
    </w:p>
    <w:p w14:paraId="5F5BC710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5EF0AC84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ro State Univ. Denver</w:t>
      </w:r>
    </w:p>
    <w:p w14:paraId="52173FE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60FAAB93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B950484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EDAF4D2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0EF175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709BBFA3" wp14:editId="2213C3F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22B5F6" w14:textId="7B92312E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9BBFA3" id="Rectangle 20" o:spid="_x0000_s1028" style="position:absolute;left:0;text-align:left;margin-left:267.75pt;margin-top:2.4pt;width:151.8pt;height:34.2pt;z-index:-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" fillcolor="window" strokecolor="#f79646" strokeweight="2pt">
                <v:textbox>
                  <w:txbxContent>
                    <w:p w14:paraId="7522B5F6" w14:textId="7B92312E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F5E8885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8A82716" w14:textId="56F75102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300</w:t>
      </w:r>
    </w:p>
    <w:p w14:paraId="65F06FD9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3FFD79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F5C8B9B" w14:textId="58F7D3ED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8A0397" w14:textId="67B87F2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BF42B48" w14:textId="4C8B00E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AE7C7B" w14:textId="7777777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1554E0F" w14:textId="77777777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30A052B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Chad Garcia</w:t>
      </w:r>
    </w:p>
    <w:p w14:paraId="11930CD5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ntermediate Explosive </w:t>
      </w:r>
      <w:proofErr w:type="spellStart"/>
      <w:r>
        <w:rPr>
          <w:rFonts w:ascii="Times New Roman" w:hAnsi="Times New Roman"/>
          <w:sz w:val="24"/>
          <w:szCs w:val="24"/>
        </w:rPr>
        <w:t>Breachers</w:t>
      </w:r>
      <w:proofErr w:type="spellEnd"/>
      <w:r>
        <w:rPr>
          <w:rFonts w:ascii="Times New Roman" w:hAnsi="Times New Roman"/>
          <w:sz w:val="24"/>
          <w:szCs w:val="24"/>
        </w:rPr>
        <w:t xml:space="preserve"> Course</w:t>
      </w:r>
    </w:p>
    <w:p w14:paraId="515FF7A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arch 12</w:t>
      </w:r>
      <w:r w:rsidRPr="009951C4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9</w:t>
      </w:r>
    </w:p>
    <w:p w14:paraId="69ABDACA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gust 19-22, 2019</w:t>
      </w:r>
    </w:p>
    <w:p w14:paraId="00F5688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Byhalia,MS</w:t>
      </w:r>
      <w:proofErr w:type="spellEnd"/>
      <w:proofErr w:type="gramEnd"/>
    </w:p>
    <w:p w14:paraId="61B7C128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400</w:t>
      </w:r>
    </w:p>
    <w:p w14:paraId="617A0BA0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21CD43D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706FD34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22C93F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53B4C871" wp14:editId="597A7DD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EABCFE6" w14:textId="77777777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B4C871" id="Rectangle 24" o:spid="_x0000_s1029" style="position:absolute;left:0;text-align:left;margin-left:267.75pt;margin-top:2.4pt;width:151.8pt;height:34.2p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q1Aeg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wNq1A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6EABCFE6" w14:textId="77777777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334A5DF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5CC38B4" w14:textId="6B521DC7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1400</w:t>
      </w:r>
    </w:p>
    <w:p w14:paraId="06A7F8F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5067EE1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53E8091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9D6F3D9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6559602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C68C42F" w14:textId="77777777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5A3B29C5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Erik Juno</w:t>
      </w:r>
    </w:p>
    <w:p w14:paraId="2ABE5D95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xplosive Handling &amp; </w:t>
      </w:r>
      <w:proofErr w:type="spellStart"/>
      <w:r>
        <w:rPr>
          <w:rFonts w:ascii="Times New Roman" w:hAnsi="Times New Roman"/>
          <w:sz w:val="24"/>
          <w:szCs w:val="24"/>
        </w:rPr>
        <w:t>Breachers</w:t>
      </w:r>
      <w:proofErr w:type="spellEnd"/>
      <w:r>
        <w:rPr>
          <w:rFonts w:ascii="Times New Roman" w:hAnsi="Times New Roman"/>
          <w:sz w:val="24"/>
          <w:szCs w:val="24"/>
        </w:rPr>
        <w:t xml:space="preserve"> Course</w:t>
      </w:r>
    </w:p>
    <w:p w14:paraId="6418EFFF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March 12</w:t>
      </w:r>
      <w:r w:rsidRPr="009951C4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9</w:t>
      </w:r>
    </w:p>
    <w:p w14:paraId="2BBC05CB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ly 7-13, 2019</w:t>
      </w:r>
    </w:p>
    <w:p w14:paraId="673715C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kamah, NE</w:t>
      </w:r>
    </w:p>
    <w:p w14:paraId="474AAB96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450</w:t>
      </w:r>
    </w:p>
    <w:p w14:paraId="16A579DA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5406A4C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33AD819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38125E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4B3AF620" wp14:editId="300112F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5393AE" w14:textId="77777777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AF620" id="Rectangle 25" o:spid="_x0000_s1030" style="position:absolute;left:0;text-align:left;margin-left:267.75pt;margin-top:2.4pt;width:151.8pt;height:34.2pt;z-index:-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hd1egIAAP4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zDhd1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505393AE" w14:textId="77777777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C97DB44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8C3C36D" w14:textId="2596EEBF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1450</w:t>
      </w:r>
    </w:p>
    <w:p w14:paraId="392D1306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13FB2A3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03F592C" w14:textId="5EBAC201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DB18B83" w14:textId="77777777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6151DFE0" w14:textId="217A459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823EAD" w14:textId="39EDAFAD" w:rsidR="00012E3C" w:rsidRPr="00383EC8" w:rsidRDefault="00012E3C" w:rsidP="00012E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7083058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112B42">
        <w:rPr>
          <w:rFonts w:ascii="Times New Roman" w:hAnsi="Times New Roman"/>
          <w:b/>
          <w:sz w:val="24"/>
          <w:szCs w:val="24"/>
        </w:rPr>
        <w:t>Salida Police Department</w:t>
      </w:r>
    </w:p>
    <w:p w14:paraId="1EAB2D25" w14:textId="3F52E3ED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112B42">
        <w:rPr>
          <w:rFonts w:ascii="Times New Roman" w:hAnsi="Times New Roman"/>
          <w:sz w:val="24"/>
          <w:szCs w:val="24"/>
        </w:rPr>
        <w:t>Lance Cliff</w:t>
      </w:r>
    </w:p>
    <w:p w14:paraId="27EFA40F" w14:textId="2F3F4018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265F21">
        <w:rPr>
          <w:rFonts w:ascii="Times New Roman" w:hAnsi="Times New Roman"/>
          <w:b/>
          <w:sz w:val="24"/>
          <w:szCs w:val="24"/>
        </w:rPr>
        <w:t xml:space="preserve"> </w:t>
      </w:r>
      <w:r w:rsidR="00112B42">
        <w:rPr>
          <w:rFonts w:ascii="Times New Roman" w:hAnsi="Times New Roman"/>
          <w:sz w:val="24"/>
          <w:szCs w:val="24"/>
        </w:rPr>
        <w:t>Krav Maga Instructor Recert</w:t>
      </w:r>
    </w:p>
    <w:p w14:paraId="2F758F18" w14:textId="288A9CE8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</w:p>
    <w:p w14:paraId="4BFF55AC" w14:textId="133B9D79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112B42" w:rsidRPr="00112B42">
        <w:rPr>
          <w:rFonts w:ascii="Times New Roman" w:hAnsi="Times New Roman"/>
          <w:color w:val="FF0000"/>
          <w:sz w:val="24"/>
          <w:szCs w:val="24"/>
        </w:rPr>
        <w:t>August 12-16, 2019</w:t>
      </w:r>
    </w:p>
    <w:p w14:paraId="1D868C0A" w14:textId="027A520B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112B42">
        <w:rPr>
          <w:rFonts w:ascii="Times New Roman" w:hAnsi="Times New Roman"/>
          <w:sz w:val="24"/>
          <w:szCs w:val="24"/>
        </w:rPr>
        <w:t>Broomfield</w:t>
      </w:r>
      <w:r w:rsidR="00265F21">
        <w:rPr>
          <w:rFonts w:ascii="Times New Roman" w:hAnsi="Times New Roman"/>
          <w:sz w:val="24"/>
          <w:szCs w:val="24"/>
        </w:rPr>
        <w:t>, CO</w:t>
      </w:r>
    </w:p>
    <w:p w14:paraId="4DB72C54" w14:textId="000E3FE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112B42">
        <w:rPr>
          <w:rFonts w:ascii="Times New Roman" w:hAnsi="Times New Roman"/>
          <w:sz w:val="24"/>
          <w:szCs w:val="24"/>
        </w:rPr>
        <w:t>8</w:t>
      </w:r>
      <w:r w:rsidR="00265F21">
        <w:rPr>
          <w:rFonts w:ascii="Times New Roman" w:hAnsi="Times New Roman"/>
          <w:sz w:val="24"/>
          <w:szCs w:val="24"/>
        </w:rPr>
        <w:t>25</w:t>
      </w:r>
    </w:p>
    <w:p w14:paraId="072C8469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E06737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E4963A" w14:textId="77777777" w:rsidR="00012E3C" w:rsidRPr="00383EC8" w:rsidRDefault="00012E3C" w:rsidP="00012E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4640277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7CD40A7" wp14:editId="3835F9E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39181A" w14:textId="77777777" w:rsidR="00012E3C" w:rsidRDefault="00012E3C" w:rsidP="00012E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CD40A7" id="Rectangle 16" o:spid="_x0000_s1031" style="position:absolute;left:0;text-align:left;margin-left:267.75pt;margin-top:2.4pt;width:151.8pt;height:34.2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0sdi9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6E39181A" w14:textId="77777777" w:rsidR="00012E3C" w:rsidRDefault="00012E3C" w:rsidP="00012E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BBF6F70" w14:textId="77777777" w:rsidR="00012E3C" w:rsidRPr="00383EC8" w:rsidRDefault="00012E3C" w:rsidP="00012E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A22FE38" w14:textId="2B254CD6" w:rsidR="00012E3C" w:rsidRPr="00383EC8" w:rsidRDefault="00012E3C" w:rsidP="00012E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8</w:t>
      </w:r>
      <w:r w:rsidR="00265F21">
        <w:rPr>
          <w:rFonts w:ascii="Times New Roman" w:hAnsi="Times New Roman"/>
          <w:b/>
          <w:sz w:val="24"/>
          <w:szCs w:val="24"/>
        </w:rPr>
        <w:t>25</w:t>
      </w:r>
    </w:p>
    <w:bookmarkEnd w:id="2"/>
    <w:p w14:paraId="1B7F7ECA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52FDA10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ACDA4D3" w14:textId="47FB2903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96123C5" w14:textId="6EA60193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1974967" w14:textId="77777777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FBB7071" w14:textId="54D59D74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5749A6A9" w14:textId="77777777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uster County SO</w:t>
      </w:r>
    </w:p>
    <w:p w14:paraId="3F8B8E44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Eric Dunston</w:t>
      </w:r>
    </w:p>
    <w:p w14:paraId="67DD9D9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Vehicle CQB</w:t>
      </w:r>
    </w:p>
    <w:p w14:paraId="3BF4AB36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2/19/19</w:t>
      </w:r>
    </w:p>
    <w:p w14:paraId="3459174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C07DCF">
        <w:rPr>
          <w:rFonts w:ascii="Times New Roman" w:hAnsi="Times New Roman"/>
          <w:color w:val="FF0000"/>
          <w:sz w:val="24"/>
          <w:szCs w:val="24"/>
        </w:rPr>
        <w:t xml:space="preserve">November 4-8, 2019  </w:t>
      </w:r>
    </w:p>
    <w:p w14:paraId="58DEBE68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rie, CO</w:t>
      </w:r>
    </w:p>
    <w:p w14:paraId="743B7DC9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960</w:t>
      </w:r>
    </w:p>
    <w:p w14:paraId="2955785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EF65FDF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CC8C5AD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D546B9F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8B7E80D" wp14:editId="424E4185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0BF1D8" w14:textId="2151CB90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B7E80D" id="Rectangle 22" o:spid="_x0000_s1032" style="position:absolute;left:0;text-align:left;margin-left:267.75pt;margin-top:2.4pt;width:151.8pt;height:34.2pt;z-index:-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opMeQ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Nemikx5AgAA/g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1A0BF1D8" w14:textId="2151CB90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AB16A35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3445CFB" w14:textId="7281BA7F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D7336A">
        <w:rPr>
          <w:rFonts w:ascii="Times New Roman" w:hAnsi="Times New Roman"/>
          <w:b/>
          <w:sz w:val="24"/>
          <w:szCs w:val="24"/>
        </w:rPr>
        <w:t>960</w:t>
      </w:r>
    </w:p>
    <w:p w14:paraId="40AFC7F9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2977D8A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8FF9F8D" w14:textId="77777777" w:rsidR="007742C1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2065577" w14:textId="431EE1E1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0071B6C" w14:textId="58CAF0BD" w:rsidR="007742C1" w:rsidRPr="00383EC8" w:rsidRDefault="007742C1" w:rsidP="007742C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B515FC">
        <w:rPr>
          <w:rFonts w:ascii="Times New Roman" w:hAnsi="Times New Roman"/>
          <w:b/>
          <w:sz w:val="24"/>
          <w:szCs w:val="24"/>
        </w:rPr>
        <w:t>Teller County SO</w:t>
      </w:r>
    </w:p>
    <w:p w14:paraId="2BB3AD84" w14:textId="118ABAC5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B515FC">
        <w:rPr>
          <w:rFonts w:ascii="Times New Roman" w:hAnsi="Times New Roman"/>
          <w:sz w:val="24"/>
          <w:szCs w:val="24"/>
        </w:rPr>
        <w:t>Sven Bonnelycke</w:t>
      </w:r>
    </w:p>
    <w:p w14:paraId="27146C09" w14:textId="68BCB7B3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B515FC">
        <w:rPr>
          <w:rFonts w:ascii="Times New Roman" w:hAnsi="Times New Roman"/>
          <w:sz w:val="24"/>
          <w:szCs w:val="24"/>
        </w:rPr>
        <w:t xml:space="preserve"> CLERIA Conference</w:t>
      </w:r>
    </w:p>
    <w:p w14:paraId="55815688" w14:textId="5609A240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B515FC">
        <w:rPr>
          <w:rFonts w:ascii="Times New Roman" w:hAnsi="Times New Roman"/>
          <w:sz w:val="24"/>
          <w:szCs w:val="24"/>
        </w:rPr>
        <w:t>June 4, 2019</w:t>
      </w:r>
    </w:p>
    <w:p w14:paraId="5DE18143" w14:textId="10D4B98A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B515FC">
        <w:rPr>
          <w:rFonts w:ascii="Times New Roman" w:hAnsi="Times New Roman"/>
          <w:sz w:val="24"/>
          <w:szCs w:val="24"/>
        </w:rPr>
        <w:t>July 31-August 2, 2019</w:t>
      </w:r>
    </w:p>
    <w:p w14:paraId="2F28C9B9" w14:textId="6A8326C8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B515FC">
        <w:rPr>
          <w:rFonts w:ascii="Times New Roman" w:hAnsi="Times New Roman"/>
          <w:sz w:val="24"/>
          <w:szCs w:val="24"/>
        </w:rPr>
        <w:t>Highlands Ranch, CO</w:t>
      </w:r>
    </w:p>
    <w:p w14:paraId="4ACF84A4" w14:textId="65E81FD9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B515FC">
        <w:rPr>
          <w:rFonts w:ascii="Times New Roman" w:hAnsi="Times New Roman"/>
          <w:sz w:val="24"/>
          <w:szCs w:val="24"/>
        </w:rPr>
        <w:t>375</w:t>
      </w:r>
    </w:p>
    <w:p w14:paraId="16205788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1CAA89C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6B36F52" w14:textId="77777777" w:rsidR="007742C1" w:rsidRPr="00383EC8" w:rsidRDefault="007742C1" w:rsidP="007742C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CC26000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465DBF52" wp14:editId="158198D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87AAF5" w14:textId="77777777" w:rsidR="007742C1" w:rsidRDefault="007742C1" w:rsidP="007742C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5DBF52" id="Rectangle 19" o:spid="_x0000_s1033" style="position:absolute;left:0;text-align:left;margin-left:267.75pt;margin-top:2.4pt;width:151.8pt;height:34.2pt;z-index:-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StUGV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6A87AAF5" w14:textId="77777777" w:rsidR="007742C1" w:rsidRDefault="007742C1" w:rsidP="007742C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7E9B738" w14:textId="77777777" w:rsidR="007742C1" w:rsidRPr="00383EC8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C26A34E" w14:textId="6E328477" w:rsidR="007742C1" w:rsidRPr="00383EC8" w:rsidRDefault="007742C1" w:rsidP="007742C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B515FC">
        <w:rPr>
          <w:rFonts w:ascii="Times New Roman" w:hAnsi="Times New Roman"/>
          <w:b/>
          <w:sz w:val="24"/>
          <w:szCs w:val="24"/>
        </w:rPr>
        <w:t>375</w:t>
      </w:r>
    </w:p>
    <w:p w14:paraId="1153B783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3B3DDB4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64D1650" w14:textId="77777777" w:rsidR="007742C1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12CC4B0F" w14:textId="77777777" w:rsidR="007742C1" w:rsidRDefault="007742C1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77CD530" w14:textId="4B0B5DAA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E152AB0" w14:textId="5D1352F0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961B972" w14:textId="451438B5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3D05FFB" w14:textId="77777777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44CB1CB" w14:textId="4D4DA4CB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B7D6BD" w14:textId="77777777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7315A2B" w14:textId="19BDD42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1671ED1C" w14:textId="111F5806" w:rsidR="00F16904" w:rsidRPr="00F16904" w:rsidRDefault="00552F25" w:rsidP="00F1690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4825D3" w14:textId="77777777" w:rsidR="0024757F" w:rsidRDefault="0024757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D5351DC" w14:textId="77777777" w:rsidR="00B01C3F" w:rsidRDefault="00B01C3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E940174" w14:textId="77777777" w:rsidR="00B01C3F" w:rsidRDefault="00B01C3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83AC2D9" w14:textId="13581B47" w:rsidR="00B01C3F" w:rsidRDefault="00B01C3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95B8E3D" w14:textId="77777777" w:rsidR="00D7336A" w:rsidRDefault="00D7336A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4F089B4D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38019DA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Meeting Schedule 201</w:t>
      </w:r>
      <w:r w:rsidR="00445975" w:rsidRPr="00161650">
        <w:rPr>
          <w:rFonts w:ascii="Times New Roman" w:hAnsi="Times New Roman"/>
          <w:b/>
          <w:sz w:val="32"/>
          <w:szCs w:val="32"/>
        </w:rPr>
        <w:t>8</w:t>
      </w:r>
      <w:r w:rsidRPr="00161650">
        <w:rPr>
          <w:rFonts w:ascii="Times New Roman" w:hAnsi="Times New Roman"/>
          <w:b/>
          <w:sz w:val="32"/>
          <w:szCs w:val="32"/>
        </w:rPr>
        <w:t>/1</w:t>
      </w:r>
      <w:r w:rsidR="00445975" w:rsidRPr="00161650">
        <w:rPr>
          <w:rFonts w:ascii="Times New Roman" w:hAnsi="Times New Roman"/>
          <w:b/>
          <w:sz w:val="32"/>
          <w:szCs w:val="32"/>
        </w:rPr>
        <w:t>9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5CA2B338" w:rsidR="00161650" w:rsidRDefault="00B01C3F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73EB5EA5">
                <wp:simplePos x="0" y="0"/>
                <wp:positionH relativeFrom="column">
                  <wp:posOffset>3505200</wp:posOffset>
                </wp:positionH>
                <wp:positionV relativeFrom="paragraph">
                  <wp:posOffset>140970</wp:posOffset>
                </wp:positionV>
                <wp:extent cx="2495550" cy="1362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03EA88" w14:textId="64DD31AB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7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37493813" w14:textId="204C0816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Training Academy</w:t>
                            </w:r>
                          </w:p>
                          <w:p w14:paraId="0EF9147C" w14:textId="4E0CB75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04939BE3" w14:textId="450F678E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4" style="position:absolute;margin-left:276pt;margin-top:11.1pt;width:196.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" fillcolor="window" strokecolor="#548dd4 [1951]" strokeweight="2pt">
                <v:textbox>
                  <w:txbxContent>
                    <w:p w14:paraId="3E03EA88" w14:textId="64DD31AB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7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37493813" w14:textId="204C0816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Training Academy</w:t>
                      </w:r>
                    </w:p>
                    <w:p w14:paraId="0EF9147C" w14:textId="4E0CB75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04939BE3" w14:textId="450F678E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12553D52">
                <wp:simplePos x="0" y="0"/>
                <wp:positionH relativeFrom="column">
                  <wp:posOffset>295275</wp:posOffset>
                </wp:positionH>
                <wp:positionV relativeFrom="paragraph">
                  <wp:posOffset>8382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7E7337B8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uly 6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5" style="position:absolute;margin-left:23.25pt;margin-top:6.6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" fillcolor="white [3201]" strokecolor="#548dd4 [1951]" strokeweight="2pt">
                <v:textbox>
                  <w:txbxContent>
                    <w:p w14:paraId="43884A8B" w14:textId="7E7337B8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uly 6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7DF5AB8A" w14:textId="4930CBEC" w:rsidR="00FD42F1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4EC53F94" w14:textId="758CB8EA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59AD0C3B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3DE55F40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3D27AC99" w:rsidR="00FD42F1" w:rsidRDefault="00B01C3F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69FD65EB">
                <wp:simplePos x="0" y="0"/>
                <wp:positionH relativeFrom="column">
                  <wp:posOffset>3505200</wp:posOffset>
                </wp:positionH>
                <wp:positionV relativeFrom="paragraph">
                  <wp:posOffset>260985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6" style="position:absolute;margin-left:276pt;margin-top:20.55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hzDkQ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1E0F9F1B">
                <wp:simplePos x="0" y="0"/>
                <wp:positionH relativeFrom="column">
                  <wp:posOffset>294640</wp:posOffset>
                </wp:positionH>
                <wp:positionV relativeFrom="paragraph">
                  <wp:posOffset>14097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0B9D3C7" w14:textId="3962059F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ugust 1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43FE2BDF" w14:textId="54EBCC89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08E5D4CB" w14:textId="1C2A22E1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74212DDC" w14:textId="10B38D62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7" style="position:absolute;margin-left:23.2pt;margin-top:11.1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pB2kA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" fillcolor="window" strokecolor="#548dd4 [1951]" strokeweight="2pt">
                <v:textbox>
                  <w:txbxContent>
                    <w:p w14:paraId="10B9D3C7" w14:textId="3962059F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ugust 1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43FE2BDF" w14:textId="54EBCC89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08E5D4CB" w14:textId="1C2A22E1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74212DDC" w14:textId="10B38D62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4D9490CA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0C9DB63D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4752488B" w:rsidR="002C37D1" w:rsidRPr="002C37D1" w:rsidRDefault="002C37D1" w:rsidP="002C37D1"/>
    <w:p w14:paraId="35F3A38C" w14:textId="21C2CF90" w:rsidR="002C37D1" w:rsidRPr="002C37D1" w:rsidRDefault="002C37D1" w:rsidP="002C37D1"/>
    <w:p w14:paraId="55775918" w14:textId="69DD8F15" w:rsidR="002C37D1" w:rsidRPr="002C37D1" w:rsidRDefault="00B01C3F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7031BBDE">
                <wp:simplePos x="0" y="0"/>
                <wp:positionH relativeFrom="column">
                  <wp:posOffset>3457575</wp:posOffset>
                </wp:positionH>
                <wp:positionV relativeFrom="paragraph">
                  <wp:posOffset>293370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424605C4" w:rsidR="002C37D1" w:rsidRDefault="00D7336A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anuary 2</w:t>
                            </w:r>
                            <w:r w:rsidRP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6011BDAF" w14:textId="199C2974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16EF0316" w14:textId="5EC745D9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1DCF7F1C" w14:textId="57C5CF5A" w:rsidR="00D7336A" w:rsidRP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8" style="position:absolute;margin-left:272.25pt;margin-top:23.1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" fillcolor="white [3201]" strokecolor="#548dd4 [1951]" strokeweight="2pt">
                <v:textbox>
                  <w:txbxContent>
                    <w:p w14:paraId="301C3CAD" w14:textId="424605C4" w:rsidR="002C37D1" w:rsidRDefault="00D7336A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anuary 2</w:t>
                      </w:r>
                      <w:r w:rsidRP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6011BDAF" w14:textId="199C2974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16EF0316" w14:textId="5EC745D9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1DCF7F1C" w14:textId="57C5CF5A" w:rsidR="00D7336A" w:rsidRP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58EDBE5E">
                <wp:simplePos x="0" y="0"/>
                <wp:positionH relativeFrom="column">
                  <wp:posOffset>295275</wp:posOffset>
                </wp:positionH>
                <wp:positionV relativeFrom="paragraph">
                  <wp:posOffset>291465</wp:posOffset>
                </wp:positionV>
                <wp:extent cx="2543175" cy="13620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7501D5F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63904D2E" w14:textId="4CD4BFFE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olice Department</w:t>
                            </w:r>
                          </w:p>
                          <w:p w14:paraId="31EDC1F7" w14:textId="17F16AFB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0936FBEC" w14:textId="15C8B766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9" style="position:absolute;margin-left:23.25pt;margin-top:22.95pt;width:200.25pt;height:10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" fillcolor="window" strokecolor="#548dd4 [1951]" strokeweight="2pt">
                <v:textbox>
                  <w:txbxContent>
                    <w:p w14:paraId="0577E4C7" w14:textId="7501D5F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63904D2E" w14:textId="4CD4BFFE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olice Department</w:t>
                      </w:r>
                    </w:p>
                    <w:p w14:paraId="31EDC1F7" w14:textId="17F16AFB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0936FBEC" w14:textId="15C8B766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</w:p>
    <w:p w14:paraId="1FCE8D0F" w14:textId="3B742BE9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1FC26F77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7C0A2246" w:rsidR="002C37D1" w:rsidRDefault="002C37D1" w:rsidP="002C37D1"/>
    <w:p w14:paraId="79285B2B" w14:textId="39645A07" w:rsidR="002C37D1" w:rsidRPr="002C37D1" w:rsidRDefault="002C37D1" w:rsidP="002C37D1"/>
    <w:p w14:paraId="252BAD0A" w14:textId="273C3683" w:rsidR="002C37D1" w:rsidRDefault="002C37D1" w:rsidP="002C37D1"/>
    <w:p w14:paraId="7DAB19E5" w14:textId="5770AE31" w:rsidR="002C37D1" w:rsidRDefault="00B01C3F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54DC53D3">
                <wp:simplePos x="0" y="0"/>
                <wp:positionH relativeFrom="column">
                  <wp:posOffset>3457575</wp:posOffset>
                </wp:positionH>
                <wp:positionV relativeFrom="paragraph">
                  <wp:posOffset>97155</wp:posOffset>
                </wp:positionV>
                <wp:extent cx="2543175" cy="13049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049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492C749F" w:rsidR="00FD42F1" w:rsidRPr="00FD42F1" w:rsidRDefault="00FD42F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40" style="position:absolute;margin-left:272.25pt;margin-top:7.65pt;width:200.25pt;height:102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" fillcolor="white [3201]" strokecolor="#548dd4 [1951]" strokeweight="2pt">
                <v:textbox>
                  <w:txbxContent>
                    <w:p w14:paraId="4B4C0A07" w14:textId="492C749F" w:rsidR="00FD42F1" w:rsidRPr="00FD42F1" w:rsidRDefault="00FD42F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63C69600">
                <wp:simplePos x="0" y="0"/>
                <wp:positionH relativeFrom="column">
                  <wp:posOffset>342900</wp:posOffset>
                </wp:positionH>
                <wp:positionV relativeFrom="paragraph">
                  <wp:posOffset>97155</wp:posOffset>
                </wp:positionV>
                <wp:extent cx="2495550" cy="13620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948EB0" w14:textId="138E8A56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3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B32B315" w14:textId="56A2163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 Police Department</w:t>
                            </w:r>
                          </w:p>
                          <w:p w14:paraId="330CE87F" w14:textId="50040872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  <w:p w14:paraId="11402F00" w14:textId="3045576A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41" style="position:absolute;margin-left:27pt;margin-top:7.65pt;width:196.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" fillcolor="window" strokecolor="#548dd4 [1951]" strokeweight="2pt">
                <v:textbox>
                  <w:txbxContent>
                    <w:p w14:paraId="11948EB0" w14:textId="138E8A56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3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B32B315" w14:textId="56A2163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 Police Department</w:t>
                      </w:r>
                    </w:p>
                    <w:p w14:paraId="330CE87F" w14:textId="50040872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  <w:p w14:paraId="11402F00" w14:textId="3045576A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</w:p>
    <w:p w14:paraId="2315B9EC" w14:textId="0B51AD44" w:rsidR="002C37D1" w:rsidRPr="002C37D1" w:rsidRDefault="002C37D1" w:rsidP="002C37D1"/>
    <w:sectPr w:rsidR="002C37D1" w:rsidRPr="002C37D1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9"/>
  </w:num>
  <w:num w:numId="3">
    <w:abstractNumId w:val="20"/>
  </w:num>
  <w:num w:numId="4">
    <w:abstractNumId w:val="29"/>
  </w:num>
  <w:num w:numId="5">
    <w:abstractNumId w:val="17"/>
  </w:num>
  <w:num w:numId="6">
    <w:abstractNumId w:val="2"/>
  </w:num>
  <w:num w:numId="7">
    <w:abstractNumId w:val="18"/>
  </w:num>
  <w:num w:numId="8">
    <w:abstractNumId w:val="28"/>
  </w:num>
  <w:num w:numId="9">
    <w:abstractNumId w:val="22"/>
  </w:num>
  <w:num w:numId="10">
    <w:abstractNumId w:val="12"/>
  </w:num>
  <w:num w:numId="11">
    <w:abstractNumId w:val="11"/>
  </w:num>
  <w:num w:numId="12">
    <w:abstractNumId w:val="16"/>
  </w:num>
  <w:num w:numId="13">
    <w:abstractNumId w:val="0"/>
  </w:num>
  <w:num w:numId="14">
    <w:abstractNumId w:val="21"/>
  </w:num>
  <w:num w:numId="15">
    <w:abstractNumId w:val="30"/>
  </w:num>
  <w:num w:numId="16">
    <w:abstractNumId w:val="23"/>
  </w:num>
  <w:num w:numId="17">
    <w:abstractNumId w:val="19"/>
  </w:num>
  <w:num w:numId="18">
    <w:abstractNumId w:val="26"/>
  </w:num>
  <w:num w:numId="19">
    <w:abstractNumId w:val="13"/>
  </w:num>
  <w:num w:numId="20">
    <w:abstractNumId w:val="24"/>
  </w:num>
  <w:num w:numId="21">
    <w:abstractNumId w:val="7"/>
  </w:num>
  <w:num w:numId="22">
    <w:abstractNumId w:val="6"/>
  </w:num>
  <w:num w:numId="23">
    <w:abstractNumId w:val="25"/>
  </w:num>
  <w:num w:numId="24">
    <w:abstractNumId w:val="27"/>
  </w:num>
  <w:num w:numId="25">
    <w:abstractNumId w:val="3"/>
  </w:num>
  <w:num w:numId="26">
    <w:abstractNumId w:val="5"/>
  </w:num>
  <w:num w:numId="27">
    <w:abstractNumId w:val="14"/>
  </w:num>
  <w:num w:numId="28">
    <w:abstractNumId w:val="4"/>
  </w:num>
  <w:num w:numId="29">
    <w:abstractNumId w:val="15"/>
  </w:num>
  <w:num w:numId="30">
    <w:abstractNumId w:val="8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12E3C"/>
    <w:rsid w:val="00014D9D"/>
    <w:rsid w:val="000249EA"/>
    <w:rsid w:val="000261E8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7F0D"/>
    <w:rsid w:val="00141E9F"/>
    <w:rsid w:val="00142A5F"/>
    <w:rsid w:val="00145CC5"/>
    <w:rsid w:val="00156CDB"/>
    <w:rsid w:val="001614B1"/>
    <w:rsid w:val="00161650"/>
    <w:rsid w:val="00163A17"/>
    <w:rsid w:val="00166E21"/>
    <w:rsid w:val="0017312D"/>
    <w:rsid w:val="001823AD"/>
    <w:rsid w:val="001824C5"/>
    <w:rsid w:val="001867BD"/>
    <w:rsid w:val="00192C8A"/>
    <w:rsid w:val="001B1DEF"/>
    <w:rsid w:val="001B20F3"/>
    <w:rsid w:val="001B448C"/>
    <w:rsid w:val="001C5C68"/>
    <w:rsid w:val="001D04F1"/>
    <w:rsid w:val="001E6BF4"/>
    <w:rsid w:val="001F34FA"/>
    <w:rsid w:val="001F6377"/>
    <w:rsid w:val="0020461B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3F57CA"/>
    <w:rsid w:val="00401F29"/>
    <w:rsid w:val="00414243"/>
    <w:rsid w:val="00423228"/>
    <w:rsid w:val="004256A1"/>
    <w:rsid w:val="004275F4"/>
    <w:rsid w:val="00433DAB"/>
    <w:rsid w:val="00445975"/>
    <w:rsid w:val="004461FD"/>
    <w:rsid w:val="004501E8"/>
    <w:rsid w:val="004679A9"/>
    <w:rsid w:val="0047709B"/>
    <w:rsid w:val="00491876"/>
    <w:rsid w:val="004937A9"/>
    <w:rsid w:val="00496711"/>
    <w:rsid w:val="004A1CC8"/>
    <w:rsid w:val="004A3F4A"/>
    <w:rsid w:val="004A4BAC"/>
    <w:rsid w:val="004C0D4F"/>
    <w:rsid w:val="004F2A22"/>
    <w:rsid w:val="00505CBD"/>
    <w:rsid w:val="00513701"/>
    <w:rsid w:val="005167AD"/>
    <w:rsid w:val="00532097"/>
    <w:rsid w:val="00542F4E"/>
    <w:rsid w:val="0054558B"/>
    <w:rsid w:val="005464D6"/>
    <w:rsid w:val="00552F25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5EBA"/>
    <w:rsid w:val="00626AD0"/>
    <w:rsid w:val="00637572"/>
    <w:rsid w:val="00650786"/>
    <w:rsid w:val="00661203"/>
    <w:rsid w:val="00665529"/>
    <w:rsid w:val="00667813"/>
    <w:rsid w:val="00690AFA"/>
    <w:rsid w:val="00690BD7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5DE1"/>
    <w:rsid w:val="007A6B69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521B3"/>
    <w:rsid w:val="008828F1"/>
    <w:rsid w:val="0088412C"/>
    <w:rsid w:val="008936A6"/>
    <w:rsid w:val="0089451D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52AF"/>
    <w:rsid w:val="00971209"/>
    <w:rsid w:val="009808A4"/>
    <w:rsid w:val="00980943"/>
    <w:rsid w:val="00982C86"/>
    <w:rsid w:val="0099464D"/>
    <w:rsid w:val="009951C4"/>
    <w:rsid w:val="009B1C79"/>
    <w:rsid w:val="009B6D71"/>
    <w:rsid w:val="009C764D"/>
    <w:rsid w:val="009D70EE"/>
    <w:rsid w:val="009E5323"/>
    <w:rsid w:val="009F0F44"/>
    <w:rsid w:val="009F3B5B"/>
    <w:rsid w:val="00A04AC6"/>
    <w:rsid w:val="00A06463"/>
    <w:rsid w:val="00A06857"/>
    <w:rsid w:val="00A21DC5"/>
    <w:rsid w:val="00A237BF"/>
    <w:rsid w:val="00A300EE"/>
    <w:rsid w:val="00A40719"/>
    <w:rsid w:val="00A4628B"/>
    <w:rsid w:val="00A50888"/>
    <w:rsid w:val="00A535FC"/>
    <w:rsid w:val="00A71941"/>
    <w:rsid w:val="00A764F6"/>
    <w:rsid w:val="00AA05F0"/>
    <w:rsid w:val="00AB2F6E"/>
    <w:rsid w:val="00AC2AEF"/>
    <w:rsid w:val="00AC7637"/>
    <w:rsid w:val="00AC7E3A"/>
    <w:rsid w:val="00AD331D"/>
    <w:rsid w:val="00AD65AC"/>
    <w:rsid w:val="00AF6DE2"/>
    <w:rsid w:val="00B01C3F"/>
    <w:rsid w:val="00B416C4"/>
    <w:rsid w:val="00B457BF"/>
    <w:rsid w:val="00B515FC"/>
    <w:rsid w:val="00B607BE"/>
    <w:rsid w:val="00B71F8B"/>
    <w:rsid w:val="00B754DF"/>
    <w:rsid w:val="00BA3007"/>
    <w:rsid w:val="00BA43CF"/>
    <w:rsid w:val="00BB2FE7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A1EAD"/>
    <w:rsid w:val="00CA5037"/>
    <w:rsid w:val="00CA7EBA"/>
    <w:rsid w:val="00CB231B"/>
    <w:rsid w:val="00CB5BC5"/>
    <w:rsid w:val="00CC16F0"/>
    <w:rsid w:val="00CC607C"/>
    <w:rsid w:val="00CD2137"/>
    <w:rsid w:val="00CD2F9E"/>
    <w:rsid w:val="00CD7213"/>
    <w:rsid w:val="00CE3382"/>
    <w:rsid w:val="00CE7439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6723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64466"/>
    <w:rsid w:val="00E6606B"/>
    <w:rsid w:val="00E86D45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47A31"/>
    <w:rsid w:val="00F534D2"/>
    <w:rsid w:val="00F64102"/>
    <w:rsid w:val="00F67571"/>
    <w:rsid w:val="00F6775E"/>
    <w:rsid w:val="00F7384E"/>
    <w:rsid w:val="00F75510"/>
    <w:rsid w:val="00F85313"/>
    <w:rsid w:val="00F911C2"/>
    <w:rsid w:val="00F94C72"/>
    <w:rsid w:val="00FB3862"/>
    <w:rsid w:val="00FB517F"/>
    <w:rsid w:val="00FB714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2018-19 Budget.xlsx]Scholarships!PivotTable2</c:name>
    <c:fmtId val="2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7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7192831094133035"/>
          <c:y val="0.21534659108526072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89</c:f>
              <c:strCache>
                <c:ptCount val="1"/>
                <c:pt idx="0">
                  <c:v>Sum of Actu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plosion val="1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BFA-42B6-8A09-FE2F3771795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5BFA-42B6-8A09-FE2F3771795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BFA-42B6-8A09-FE2F3771795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5BFA-42B6-8A09-FE2F3771795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5BFA-42B6-8A09-FE2F3771795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5BFA-42B6-8A09-FE2F3771795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5BFA-42B6-8A09-FE2F3771795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5BFA-42B6-8A09-FE2F3771795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5BFA-42B6-8A09-FE2F3771795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5BFA-42B6-8A09-FE2F3771795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5BFA-42B6-8A09-FE2F3771795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7-5BFA-42B6-8A09-FE2F3771795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9-5BFA-42B6-8A09-FE2F3771795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B-5BFA-42B6-8A09-FE2F3771795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D-5BFA-42B6-8A09-FE2F37717955}"/>
              </c:ext>
            </c:extLst>
          </c:dPt>
          <c:dLbls>
            <c:dLbl>
              <c:idx val="0"/>
              <c:layout>
                <c:manualLayout>
                  <c:x val="-0.2603333246710498"/>
                  <c:y val="-3.637742735047411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BFA-42B6-8A09-FE2F37717955}"/>
                </c:ext>
              </c:extLst>
            </c:dLbl>
            <c:dLbl>
              <c:idx val="1"/>
              <c:layout>
                <c:manualLayout>
                  <c:x val="-0.46119989951751078"/>
                  <c:y val="-0.13694501744537035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BFA-42B6-8A09-FE2F37717955}"/>
                </c:ext>
              </c:extLst>
            </c:dLbl>
            <c:dLbl>
              <c:idx val="2"/>
              <c:layout>
                <c:manualLayout>
                  <c:x val="-0.18579731988946926"/>
                  <c:y val="-8.028107747276498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BFA-42B6-8A09-FE2F37717955}"/>
                </c:ext>
              </c:extLst>
            </c:dLbl>
            <c:dLbl>
              <c:idx val="3"/>
              <c:layout>
                <c:manualLayout>
                  <c:x val="-9.1403030066786212E-2"/>
                  <c:y val="-0.1878213440869040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BFA-42B6-8A09-FE2F37717955}"/>
                </c:ext>
              </c:extLst>
            </c:dLbl>
            <c:dLbl>
              <c:idx val="4"/>
              <c:layout>
                <c:manualLayout>
                  <c:x val="-7.0903043060211612E-2"/>
                  <c:y val="-0.1584305003073230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BFA-42B6-8A09-FE2F37717955}"/>
                </c:ext>
              </c:extLst>
            </c:dLbl>
            <c:dLbl>
              <c:idx val="5"/>
              <c:layout>
                <c:manualLayout>
                  <c:x val="-0.10697885536585154"/>
                  <c:y val="-0.15714247293720604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5BFA-42B6-8A09-FE2F37717955}"/>
                </c:ext>
              </c:extLst>
            </c:dLbl>
            <c:dLbl>
              <c:idx val="6"/>
              <c:layout>
                <c:manualLayout>
                  <c:x val="-7.417842571658749E-2"/>
                  <c:y val="-0.1586340904241058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5BFA-42B6-8A09-FE2F37717955}"/>
                </c:ext>
              </c:extLst>
            </c:dLbl>
            <c:dLbl>
              <c:idx val="7"/>
              <c:layout>
                <c:manualLayout>
                  <c:x val="-1.2298363694637181E-2"/>
                  <c:y val="0.1244799674620588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5BFA-42B6-8A09-FE2F37717955}"/>
                </c:ext>
              </c:extLst>
            </c:dLbl>
            <c:dLbl>
              <c:idx val="8"/>
              <c:layout>
                <c:manualLayout>
                  <c:x val="0.11604584080455274"/>
                  <c:y val="4.606813452177058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5BFA-42B6-8A09-FE2F37717955}"/>
                </c:ext>
              </c:extLst>
            </c:dLbl>
            <c:dLbl>
              <c:idx val="9"/>
              <c:layout>
                <c:manualLayout>
                  <c:x val="0.17344542328248558"/>
                  <c:y val="2.909013228569917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5BFA-42B6-8A09-FE2F37717955}"/>
                </c:ext>
              </c:extLst>
            </c:dLbl>
            <c:dLbl>
              <c:idx val="10"/>
              <c:layout>
                <c:manualLayout>
                  <c:x val="0.11525774624706557"/>
                  <c:y val="-1.10627176111606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5BFA-42B6-8A09-FE2F37717955}"/>
                </c:ext>
              </c:extLst>
            </c:dLbl>
            <c:dLbl>
              <c:idx val="11"/>
              <c:layout>
                <c:manualLayout>
                  <c:x val="-3.2572524969032339E-2"/>
                  <c:y val="-7.6739826824766239E-2"/>
                </c:manualLayout>
              </c:layout>
              <c:numFmt formatCode="&quot;$&quot;#,##0.00" sourceLinked="0"/>
              <c:spPr>
                <a:solidFill>
                  <a:schemeClr val="accent1">
                    <a:lumMod val="60000"/>
                    <a:lumOff val="40000"/>
                  </a:schemeClr>
                </a:solidFill>
                <a:ln>
                  <a:solidFill>
                    <a:schemeClr val="accent1"/>
                  </a:solidFill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818490510468367"/>
                      <c:h val="0.109627971553131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7-5BFA-42B6-8A09-FE2F37717955}"/>
                </c:ext>
              </c:extLst>
            </c:dLbl>
            <c:dLbl>
              <c:idx val="12"/>
              <c:layout>
                <c:manualLayout>
                  <c:x val="-3.6027303517753351E-2"/>
                  <c:y val="7.510074911994875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5BFA-42B6-8A09-FE2F37717955}"/>
                </c:ext>
              </c:extLst>
            </c:dLbl>
            <c:dLbl>
              <c:idx val="13"/>
              <c:layout>
                <c:manualLayout>
                  <c:x val="-0.11029217882418163"/>
                  <c:y val="6.535174353390493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5BFA-42B6-8A09-FE2F37717955}"/>
                </c:ext>
              </c:extLst>
            </c:dLbl>
            <c:dLbl>
              <c:idx val="14"/>
              <c:layout>
                <c:manualLayout>
                  <c:x val="-0.23432464506293149"/>
                  <c:y val="1.885978591347896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D-5BFA-42B6-8A09-FE2F37717955}"/>
                </c:ext>
              </c:extLst>
            </c:dLbl>
            <c:numFmt formatCode="&quot;$&quot;#,##0.00" sourceLinked="0"/>
            <c:spPr>
              <a:solidFill>
                <a:schemeClr val="accent1">
                  <a:lumMod val="60000"/>
                  <a:lumOff val="40000"/>
                </a:schemeClr>
              </a:solidFill>
              <a:ln>
                <a:solidFill>
                  <a:schemeClr val="accent1"/>
                </a:solidFill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90:$A$105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B$90:$B$105</c:f>
              <c:numCache>
                <c:formatCode>General</c:formatCode>
                <c:ptCount val="15"/>
                <c:pt idx="0">
                  <c:v>1050</c:v>
                </c:pt>
                <c:pt idx="1">
                  <c:v>1495</c:v>
                </c:pt>
                <c:pt idx="2">
                  <c:v>1003.75</c:v>
                </c:pt>
                <c:pt idx="3">
                  <c:v>806.63</c:v>
                </c:pt>
                <c:pt idx="4">
                  <c:v>1650</c:v>
                </c:pt>
                <c:pt idx="5">
                  <c:v>575</c:v>
                </c:pt>
                <c:pt idx="6">
                  <c:v>1699</c:v>
                </c:pt>
                <c:pt idx="7">
                  <c:v>2760</c:v>
                </c:pt>
                <c:pt idx="8">
                  <c:v>1625</c:v>
                </c:pt>
                <c:pt idx="9">
                  <c:v>2539</c:v>
                </c:pt>
                <c:pt idx="10">
                  <c:v>2395</c:v>
                </c:pt>
                <c:pt idx="11">
                  <c:v>12875.75</c:v>
                </c:pt>
                <c:pt idx="12">
                  <c:v>1240</c:v>
                </c:pt>
                <c:pt idx="13">
                  <c:v>1025</c:v>
                </c:pt>
                <c:pt idx="14">
                  <c:v>2559.77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5BFA-42B6-8A09-FE2F37717955}"/>
            </c:ext>
          </c:extLst>
        </c:ser>
        <c:ser>
          <c:idx val="1"/>
          <c:order val="1"/>
          <c:tx>
            <c:strRef>
              <c:f>Scholarships!$C$89</c:f>
              <c:strCache>
                <c:ptCount val="1"/>
                <c:pt idx="0">
                  <c:v>Sum of Rur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0-5BFA-42B6-8A09-FE2F3771795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2-5BFA-42B6-8A09-FE2F3771795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4-5BFA-42B6-8A09-FE2F3771795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6-5BFA-42B6-8A09-FE2F3771795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8-5BFA-42B6-8A09-FE2F3771795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A-5BFA-42B6-8A09-FE2F3771795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C-5BFA-42B6-8A09-FE2F3771795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E-5BFA-42B6-8A09-FE2F3771795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0-5BFA-42B6-8A09-FE2F3771795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2-5BFA-42B6-8A09-FE2F3771795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4-5BFA-42B6-8A09-FE2F3771795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6-5BFA-42B6-8A09-FE2F3771795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8-5BFA-42B6-8A09-FE2F3771795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A-5BFA-42B6-8A09-FE2F3771795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C-5BFA-42B6-8A09-FE2F37717955}"/>
              </c:ext>
            </c:extLst>
          </c:dPt>
          <c:cat>
            <c:strRef>
              <c:f>Scholarships!$A$90:$A$105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C$90:$C$105</c:f>
              <c:numCache>
                <c:formatCode>General</c:formatCode>
                <c:ptCount val="15"/>
                <c:pt idx="0">
                  <c:v>2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1</c:v>
                </c:pt>
                <c:pt idx="6">
                  <c:v>7</c:v>
                </c:pt>
                <c:pt idx="7">
                  <c:v>4</c:v>
                </c:pt>
                <c:pt idx="8">
                  <c:v>3</c:v>
                </c:pt>
                <c:pt idx="9">
                  <c:v>10</c:v>
                </c:pt>
                <c:pt idx="10">
                  <c:v>3</c:v>
                </c:pt>
                <c:pt idx="12">
                  <c:v>3</c:v>
                </c:pt>
                <c:pt idx="13">
                  <c:v>2</c:v>
                </c:pt>
                <c:pt idx="14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5BFA-42B6-8A09-FE2F37717955}"/>
            </c:ext>
          </c:extLst>
        </c:ser>
        <c:ser>
          <c:idx val="2"/>
          <c:order val="2"/>
          <c:tx>
            <c:strRef>
              <c:f>Scholarships!$D$89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F-5BFA-42B6-8A09-FE2F3771795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1-5BFA-42B6-8A09-FE2F3771795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3-5BFA-42B6-8A09-FE2F3771795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5-5BFA-42B6-8A09-FE2F3771795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5BFA-42B6-8A09-FE2F3771795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5BFA-42B6-8A09-FE2F3771795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5BFA-42B6-8A09-FE2F3771795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5BFA-42B6-8A09-FE2F3771795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5BFA-42B6-8A09-FE2F3771795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5BFA-42B6-8A09-FE2F3771795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5BFA-42B6-8A09-FE2F3771795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5BFA-42B6-8A09-FE2F3771795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5BFA-42B6-8A09-FE2F3771795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5BFA-42B6-8A09-FE2F3771795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5BFA-42B6-8A09-FE2F37717955}"/>
              </c:ext>
            </c:extLst>
          </c:dPt>
          <c:cat>
            <c:strRef>
              <c:f>Scholarships!$A$90:$A$105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D$90:$D$105</c:f>
              <c:numCache>
                <c:formatCode>General</c:formatCode>
                <c:ptCount val="15"/>
                <c:pt idx="1">
                  <c:v>1</c:v>
                </c:pt>
                <c:pt idx="11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5BFA-42B6-8A09-FE2F377179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20126937103159134"/>
          <c:h val="0.7029492524845746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D935-CE1B-4D5D-BB86-E3A1431D1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4</TotalTime>
  <Pages>9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5</cp:revision>
  <cp:lastPrinted>2019-06-06T16:36:00Z</cp:lastPrinted>
  <dcterms:created xsi:type="dcterms:W3CDTF">2019-05-23T17:13:00Z</dcterms:created>
  <dcterms:modified xsi:type="dcterms:W3CDTF">2019-06-06T16:41:00Z</dcterms:modified>
</cp:coreProperties>
</file>